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D64" w:rsidRDefault="00527D64" w:rsidP="00BE2FFE">
      <w:pPr>
        <w:spacing w:before="100" w:beforeAutospacing="1" w:after="100" w:afterAutospacing="1"/>
        <w:jc w:val="center"/>
        <w:rPr>
          <w:rFonts w:ascii="Papyrus" w:hAnsi="Papyrus"/>
          <w:b/>
          <w:bCs/>
          <w:sz w:val="36"/>
          <w:szCs w:val="36"/>
          <w:lang w:eastAsia="en-AU"/>
        </w:rPr>
      </w:pPr>
    </w:p>
    <w:p w:rsidR="000F41C0" w:rsidRPr="00BE2FFE" w:rsidRDefault="000F41C0" w:rsidP="00BE2FFE">
      <w:pPr>
        <w:spacing w:before="100" w:beforeAutospacing="1" w:after="100" w:afterAutospacing="1"/>
        <w:jc w:val="center"/>
        <w:rPr>
          <w:rFonts w:ascii="Papyrus" w:hAnsi="Papyrus"/>
          <w:b/>
          <w:bCs/>
          <w:sz w:val="36"/>
          <w:szCs w:val="36"/>
          <w:lang w:eastAsia="en-AU"/>
        </w:rPr>
      </w:pPr>
      <w:r w:rsidRPr="00BE2FFE">
        <w:rPr>
          <w:rFonts w:ascii="Papyrus" w:hAnsi="Papyrus"/>
          <w:b/>
          <w:bCs/>
          <w:sz w:val="36"/>
          <w:szCs w:val="36"/>
          <w:lang w:eastAsia="en-AU"/>
        </w:rPr>
        <w:t>Bulgarr Ngaru Medical Aboriginal Corporation</w:t>
      </w:r>
    </w:p>
    <w:p w:rsidR="000F41C0" w:rsidRPr="00734E0F" w:rsidRDefault="000F41C0" w:rsidP="001B38A4">
      <w:pPr>
        <w:spacing w:before="100" w:beforeAutospacing="1" w:after="100" w:afterAutospacing="1"/>
        <w:ind w:left="-567" w:right="-755"/>
        <w:jc w:val="center"/>
        <w:rPr>
          <w:rFonts w:ascii="Century Gothic" w:hAnsi="Century Gothic"/>
          <w:sz w:val="20"/>
          <w:szCs w:val="20"/>
          <w:lang w:eastAsia="en-AU"/>
        </w:rPr>
      </w:pPr>
      <w:r w:rsidRPr="00734E0F">
        <w:rPr>
          <w:rFonts w:ascii="Century Gothic" w:hAnsi="Century Gothic"/>
          <w:sz w:val="20"/>
          <w:szCs w:val="20"/>
          <w:lang w:eastAsia="en-AU"/>
        </w:rPr>
        <w:t xml:space="preserve">Bulgarr Ngaru Medical Aboriginal Corporation (BNMAC) is an </w:t>
      </w:r>
      <w:r w:rsidR="00BE2FFE" w:rsidRPr="00734E0F">
        <w:rPr>
          <w:rFonts w:ascii="Century Gothic" w:hAnsi="Century Gothic"/>
          <w:sz w:val="20"/>
          <w:szCs w:val="20"/>
          <w:lang w:eastAsia="en-AU"/>
        </w:rPr>
        <w:t>Aboriginal Community</w:t>
      </w:r>
      <w:r w:rsidRPr="00734E0F">
        <w:rPr>
          <w:rFonts w:ascii="Century Gothic" w:hAnsi="Century Gothic"/>
          <w:sz w:val="20"/>
          <w:szCs w:val="20"/>
          <w:lang w:eastAsia="en-AU"/>
        </w:rPr>
        <w:t xml:space="preserve"> Controlled Health Organisation </w:t>
      </w:r>
      <w:r w:rsidR="00637C98">
        <w:rPr>
          <w:rFonts w:ascii="Century Gothic" w:hAnsi="Century Gothic"/>
          <w:sz w:val="20"/>
          <w:szCs w:val="20"/>
          <w:lang w:eastAsia="en-AU"/>
        </w:rPr>
        <w:t>is seeking a receptionist</w:t>
      </w:r>
      <w:r w:rsidR="00BE2FFE" w:rsidRPr="00734E0F">
        <w:rPr>
          <w:rFonts w:ascii="Century Gothic" w:hAnsi="Century Gothic"/>
          <w:sz w:val="20"/>
          <w:szCs w:val="20"/>
          <w:lang w:eastAsia="en-AU"/>
        </w:rPr>
        <w:t xml:space="preserve"> </w:t>
      </w:r>
      <w:r w:rsidR="00637C98">
        <w:rPr>
          <w:rFonts w:ascii="Century Gothic" w:hAnsi="Century Gothic"/>
          <w:sz w:val="20"/>
          <w:szCs w:val="20"/>
          <w:lang w:eastAsia="en-AU"/>
        </w:rPr>
        <w:t xml:space="preserve">to work </w:t>
      </w:r>
      <w:r w:rsidR="00BE2FFE" w:rsidRPr="00734E0F">
        <w:rPr>
          <w:rFonts w:ascii="Century Gothic" w:hAnsi="Century Gothic"/>
          <w:sz w:val="20"/>
          <w:szCs w:val="20"/>
          <w:lang w:eastAsia="en-AU"/>
        </w:rPr>
        <w:t>in</w:t>
      </w:r>
      <w:r w:rsidRPr="00734E0F">
        <w:rPr>
          <w:rFonts w:ascii="Century Gothic" w:hAnsi="Century Gothic"/>
          <w:sz w:val="20"/>
          <w:szCs w:val="20"/>
          <w:lang w:eastAsia="en-AU"/>
        </w:rPr>
        <w:t xml:space="preserve"> </w:t>
      </w:r>
      <w:r w:rsidR="00E67195">
        <w:rPr>
          <w:rFonts w:ascii="Century Gothic" w:hAnsi="Century Gothic"/>
          <w:sz w:val="20"/>
          <w:szCs w:val="20"/>
          <w:lang w:eastAsia="en-AU"/>
        </w:rPr>
        <w:t>Grafton</w:t>
      </w:r>
    </w:p>
    <w:p w:rsidR="000F41C0" w:rsidRPr="00734E0F" w:rsidRDefault="000F41C0" w:rsidP="001B38A4">
      <w:pPr>
        <w:ind w:left="-567" w:right="-755"/>
        <w:jc w:val="center"/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</w:pPr>
      <w:r w:rsidRPr="00734E0F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Receptionist in </w:t>
      </w:r>
      <w:r w:rsidR="005E016A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>Grafton</w:t>
      </w:r>
    </w:p>
    <w:p w:rsidR="000F41C0" w:rsidRPr="00734E0F" w:rsidRDefault="00637C98" w:rsidP="001B38A4">
      <w:pPr>
        <w:ind w:left="-567" w:right="-755"/>
        <w:jc w:val="center"/>
        <w:rPr>
          <w:rFonts w:ascii="Century Gothic" w:hAnsi="Century Gothic"/>
          <w:sz w:val="20"/>
          <w:szCs w:val="20"/>
          <w:lang w:eastAsia="en-AU"/>
        </w:rPr>
      </w:pPr>
      <w:r>
        <w:rPr>
          <w:rFonts w:ascii="Century Gothic" w:hAnsi="Century Gothic"/>
          <w:b/>
          <w:bCs/>
          <w:sz w:val="20"/>
          <w:szCs w:val="20"/>
          <w:lang w:eastAsia="en-AU"/>
        </w:rPr>
        <w:t xml:space="preserve">Full time </w:t>
      </w:r>
      <w:r w:rsidR="00065BB9">
        <w:rPr>
          <w:rFonts w:ascii="Century Gothic" w:hAnsi="Century Gothic"/>
          <w:b/>
          <w:bCs/>
          <w:sz w:val="20"/>
          <w:szCs w:val="20"/>
          <w:lang w:eastAsia="en-AU"/>
        </w:rPr>
        <w:t>and part time opportunities</w:t>
      </w:r>
      <w:r w:rsidR="000F41C0" w:rsidRPr="00734E0F">
        <w:rPr>
          <w:rFonts w:ascii="Century Gothic" w:hAnsi="Century Gothic"/>
          <w:b/>
          <w:bCs/>
          <w:sz w:val="20"/>
          <w:szCs w:val="20"/>
          <w:lang w:eastAsia="en-AU"/>
        </w:rPr>
        <w:t xml:space="preserve"> </w:t>
      </w:r>
    </w:p>
    <w:p w:rsidR="000F41C0" w:rsidRPr="00734E0F" w:rsidRDefault="000F41C0" w:rsidP="001B38A4">
      <w:pPr>
        <w:spacing w:before="100" w:beforeAutospacing="1" w:after="100" w:afterAutospacing="1"/>
        <w:ind w:left="-567" w:right="-755"/>
        <w:jc w:val="center"/>
        <w:rPr>
          <w:rFonts w:ascii="Century Gothic" w:hAnsi="Century Gothic"/>
          <w:sz w:val="20"/>
          <w:szCs w:val="20"/>
          <w:lang w:eastAsia="en-AU"/>
        </w:rPr>
      </w:pPr>
      <w:r w:rsidRPr="00734E0F">
        <w:rPr>
          <w:rFonts w:ascii="Century Gothic" w:hAnsi="Century Gothic"/>
          <w:i/>
          <w:iCs/>
          <w:sz w:val="20"/>
          <w:szCs w:val="20"/>
          <w:lang w:eastAsia="en-AU"/>
        </w:rPr>
        <w:t xml:space="preserve">Aboriginality is a genuine occupational requirement of this position, exemptions claimed under Section 14D of the </w:t>
      </w:r>
      <w:proofErr w:type="spellStart"/>
      <w:r w:rsidRPr="00734E0F">
        <w:rPr>
          <w:rFonts w:ascii="Century Gothic" w:hAnsi="Century Gothic"/>
          <w:i/>
          <w:iCs/>
          <w:sz w:val="20"/>
          <w:szCs w:val="20"/>
          <w:lang w:eastAsia="en-AU"/>
        </w:rPr>
        <w:t>Anti Discrimination</w:t>
      </w:r>
      <w:proofErr w:type="spellEnd"/>
      <w:r w:rsidRPr="00734E0F">
        <w:rPr>
          <w:rFonts w:ascii="Century Gothic" w:hAnsi="Century Gothic"/>
          <w:i/>
          <w:iCs/>
          <w:sz w:val="20"/>
          <w:szCs w:val="20"/>
          <w:lang w:eastAsia="en-AU"/>
        </w:rPr>
        <w:t xml:space="preserve"> Act NSW 1977.</w:t>
      </w:r>
    </w:p>
    <w:p w:rsidR="000F41C0" w:rsidRPr="00734E0F" w:rsidRDefault="000F41C0" w:rsidP="001B38A4">
      <w:pPr>
        <w:spacing w:before="100" w:beforeAutospacing="1" w:after="100" w:afterAutospacing="1"/>
        <w:ind w:left="-567" w:right="-755"/>
        <w:rPr>
          <w:rFonts w:ascii="Century Gothic" w:hAnsi="Century Gothic"/>
          <w:sz w:val="20"/>
          <w:szCs w:val="20"/>
          <w:lang w:eastAsia="en-AU"/>
        </w:rPr>
      </w:pPr>
      <w:r w:rsidRPr="00734E0F">
        <w:rPr>
          <w:rFonts w:ascii="Century Gothic" w:hAnsi="Century Gothic"/>
          <w:sz w:val="20"/>
          <w:szCs w:val="20"/>
          <w:lang w:eastAsia="en-AU"/>
        </w:rPr>
        <w:t>In this role you will be responsible for the coordination of the reception area and supporting the professional operation of the medical service. You will be working in a professional environment assisting Aboriginal people with a range of complex health related issues.</w:t>
      </w:r>
    </w:p>
    <w:p w:rsidR="001B38A4" w:rsidRDefault="000F41C0" w:rsidP="001B38A4">
      <w:pPr>
        <w:ind w:left="-567" w:right="-755"/>
        <w:rPr>
          <w:rFonts w:ascii="Century Gothic" w:hAnsi="Century Gothic"/>
          <w:b/>
          <w:bCs/>
          <w:sz w:val="20"/>
          <w:szCs w:val="20"/>
          <w:lang w:eastAsia="en-AU"/>
        </w:rPr>
      </w:pPr>
      <w:r w:rsidRPr="00734E0F">
        <w:rPr>
          <w:rFonts w:ascii="Century Gothic" w:hAnsi="Century Gothic"/>
          <w:b/>
          <w:bCs/>
          <w:sz w:val="20"/>
          <w:szCs w:val="20"/>
          <w:lang w:eastAsia="en-AU"/>
        </w:rPr>
        <w:t>Critical Responsibilities:</w:t>
      </w:r>
    </w:p>
    <w:p w:rsidR="00637C98" w:rsidRDefault="00637C98" w:rsidP="00196D35">
      <w:pPr>
        <w:ind w:right="-755"/>
        <w:rPr>
          <w:rFonts w:ascii="Century Gothic" w:hAnsi="Century Gothic"/>
          <w:sz w:val="20"/>
          <w:szCs w:val="20"/>
          <w:lang w:eastAsia="en-AU"/>
        </w:rPr>
      </w:pPr>
    </w:p>
    <w:p w:rsidR="000F41C0" w:rsidRPr="00734E0F" w:rsidRDefault="000F41C0" w:rsidP="001B38A4">
      <w:pPr>
        <w:ind w:left="-567" w:right="-755"/>
        <w:rPr>
          <w:rFonts w:ascii="Century Gothic" w:hAnsi="Century Gothic"/>
          <w:sz w:val="20"/>
          <w:szCs w:val="20"/>
          <w:lang w:eastAsia="en-AU"/>
        </w:rPr>
      </w:pPr>
      <w:r w:rsidRPr="00734E0F">
        <w:rPr>
          <w:rFonts w:ascii="Century Gothic" w:hAnsi="Century Gothic"/>
          <w:sz w:val="20"/>
          <w:szCs w:val="20"/>
          <w:lang w:eastAsia="en-AU"/>
        </w:rPr>
        <w:t>The successful applicant will be responsible for:</w:t>
      </w:r>
    </w:p>
    <w:p w:rsidR="000F41C0" w:rsidRPr="00734E0F" w:rsidRDefault="000F41C0" w:rsidP="001B38A4">
      <w:pPr>
        <w:numPr>
          <w:ilvl w:val="0"/>
          <w:numId w:val="1"/>
        </w:numPr>
        <w:tabs>
          <w:tab w:val="clear" w:pos="72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Booking </w:t>
      </w:r>
      <w:r w:rsidR="0030103D" w:rsidRPr="00734E0F">
        <w:rPr>
          <w:rFonts w:ascii="Century Gothic" w:eastAsia="Times New Roman" w:hAnsi="Century Gothic"/>
          <w:sz w:val="20"/>
          <w:szCs w:val="20"/>
          <w:lang w:eastAsia="en-AU"/>
        </w:rPr>
        <w:t>client</w:t>
      </w: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 appointments </w:t>
      </w:r>
    </w:p>
    <w:p w:rsidR="000F41C0" w:rsidRPr="00734E0F" w:rsidRDefault="000F41C0" w:rsidP="001B38A4">
      <w:pPr>
        <w:numPr>
          <w:ilvl w:val="0"/>
          <w:numId w:val="1"/>
        </w:numPr>
        <w:tabs>
          <w:tab w:val="clear" w:pos="72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Providing efficient and courteous customer service </w:t>
      </w:r>
    </w:p>
    <w:p w:rsidR="000F41C0" w:rsidRPr="00734E0F" w:rsidRDefault="000F41C0" w:rsidP="001B38A4">
      <w:pPr>
        <w:numPr>
          <w:ilvl w:val="0"/>
          <w:numId w:val="1"/>
        </w:numPr>
        <w:tabs>
          <w:tab w:val="clear" w:pos="72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Providing clerical support to BNMAC clients, relatives and visitors. </w:t>
      </w:r>
    </w:p>
    <w:p w:rsidR="000F41C0" w:rsidRPr="00734E0F" w:rsidRDefault="000F41C0" w:rsidP="001B38A4">
      <w:pPr>
        <w:numPr>
          <w:ilvl w:val="0"/>
          <w:numId w:val="1"/>
        </w:numPr>
        <w:tabs>
          <w:tab w:val="clear" w:pos="720"/>
        </w:tabs>
        <w:spacing w:before="100" w:beforeAutospacing="1" w:after="100" w:afterAutospacing="1"/>
        <w:ind w:left="0" w:right="-755" w:hanging="567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Completion of clerical procedures relating to the registration of clients in computer based systems and ensuring Medicare details are correct. </w:t>
      </w:r>
    </w:p>
    <w:p w:rsidR="000F41C0" w:rsidRPr="00734E0F" w:rsidRDefault="000F41C0" w:rsidP="001B38A4">
      <w:pPr>
        <w:numPr>
          <w:ilvl w:val="0"/>
          <w:numId w:val="1"/>
        </w:numPr>
        <w:tabs>
          <w:tab w:val="clear" w:pos="72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Providing communication support to BNMAC staff </w:t>
      </w:r>
    </w:p>
    <w:p w:rsidR="000F41C0" w:rsidRPr="00734E0F" w:rsidRDefault="000F41C0" w:rsidP="001B38A4">
      <w:pPr>
        <w:numPr>
          <w:ilvl w:val="0"/>
          <w:numId w:val="1"/>
        </w:numPr>
        <w:tabs>
          <w:tab w:val="clear" w:pos="72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As this is a key front line role you will be required to be well presented, welcoming and professional. </w:t>
      </w:r>
    </w:p>
    <w:p w:rsidR="000F41C0" w:rsidRPr="00734E0F" w:rsidRDefault="000F41C0" w:rsidP="001B38A4">
      <w:pPr>
        <w:numPr>
          <w:ilvl w:val="0"/>
          <w:numId w:val="1"/>
        </w:numPr>
        <w:tabs>
          <w:tab w:val="clear" w:pos="72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General office duties. </w:t>
      </w:r>
    </w:p>
    <w:p w:rsidR="000F41C0" w:rsidRPr="00734E0F" w:rsidRDefault="000F41C0" w:rsidP="001B38A4">
      <w:pPr>
        <w:numPr>
          <w:ilvl w:val="0"/>
          <w:numId w:val="1"/>
        </w:numPr>
        <w:tabs>
          <w:tab w:val="clear" w:pos="720"/>
        </w:tabs>
        <w:spacing w:before="100" w:beforeAutospacing="1" w:after="100" w:afterAutospacing="1"/>
        <w:ind w:left="0" w:right="-755" w:hanging="567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>Contributing to the wellbeing of the medical service by actively participating in a cooperative and team effort across all activities and within the Service.</w:t>
      </w:r>
    </w:p>
    <w:p w:rsidR="000F41C0" w:rsidRPr="00734E0F" w:rsidRDefault="000F41C0" w:rsidP="001B38A4">
      <w:pPr>
        <w:ind w:left="-567" w:right="-755"/>
        <w:rPr>
          <w:rFonts w:ascii="Century Gothic" w:hAnsi="Century Gothic"/>
          <w:sz w:val="20"/>
          <w:szCs w:val="20"/>
          <w:lang w:eastAsia="en-AU"/>
        </w:rPr>
      </w:pPr>
      <w:r w:rsidRPr="00734E0F">
        <w:rPr>
          <w:rFonts w:ascii="Century Gothic" w:hAnsi="Century Gothic"/>
          <w:b/>
          <w:bCs/>
          <w:sz w:val="20"/>
          <w:szCs w:val="20"/>
          <w:lang w:eastAsia="en-AU"/>
        </w:rPr>
        <w:t>Critical Selection Criteria:</w:t>
      </w:r>
    </w:p>
    <w:p w:rsidR="000F41C0" w:rsidRPr="00734E0F" w:rsidRDefault="000F41C0" w:rsidP="001B38A4">
      <w:pPr>
        <w:ind w:left="-567" w:right="-755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b/>
          <w:bCs/>
          <w:sz w:val="20"/>
          <w:szCs w:val="20"/>
          <w:lang w:eastAsia="en-AU"/>
        </w:rPr>
        <w:t xml:space="preserve">Essential </w:t>
      </w:r>
    </w:p>
    <w:p w:rsidR="00BE2FFE" w:rsidRPr="00734E0F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after="100" w:afterAutospacing="1"/>
        <w:ind w:left="0" w:right="-754" w:hanging="567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Aboriginality is a genuine occupational requirement of this position, exemptions claimed under Section 14D of the </w:t>
      </w:r>
      <w:proofErr w:type="spellStart"/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>Anti Discrimination</w:t>
      </w:r>
      <w:proofErr w:type="spellEnd"/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 Act. NSW 1977. </w:t>
      </w:r>
    </w:p>
    <w:p w:rsidR="00BE2FFE" w:rsidRPr="00734E0F" w:rsidRDefault="00BE2FFE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Current NSW Working </w:t>
      </w:r>
      <w:r w:rsidR="008921BC" w:rsidRPr="00734E0F">
        <w:rPr>
          <w:rFonts w:ascii="Century Gothic" w:eastAsia="Times New Roman" w:hAnsi="Century Gothic"/>
          <w:sz w:val="20"/>
          <w:szCs w:val="20"/>
          <w:lang w:eastAsia="en-AU"/>
        </w:rPr>
        <w:t>with</w:t>
      </w: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 Children Check </w:t>
      </w:r>
      <w:r w:rsidR="001B38A4">
        <w:rPr>
          <w:rFonts w:ascii="Century Gothic" w:eastAsia="Times New Roman" w:hAnsi="Century Gothic"/>
          <w:sz w:val="20"/>
          <w:szCs w:val="20"/>
          <w:lang w:eastAsia="en-AU"/>
        </w:rPr>
        <w:t>and National Police Check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Excellent written and verbal communication skills. 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Well-developed interpersonal and customer service skills. 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Prior experience working in a front line customer service role. 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Demonstrated computer literacy including proficient keyboard and data entry skills 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Ability to work effectively as part of a multi-disciplinary team. 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Considerable tact and diplomacy with ability to maintain confidentiality. 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0" w:right="-755" w:hanging="567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Proven ability to display a professional courteous manner when dealing with patients, staff and the general public. </w:t>
      </w:r>
    </w:p>
    <w:p w:rsidR="00BE2FFE" w:rsidRPr="001B38A4" w:rsidRDefault="000F41C0" w:rsidP="001B38A4">
      <w:pPr>
        <w:numPr>
          <w:ilvl w:val="0"/>
          <w:numId w:val="2"/>
        </w:numPr>
        <w:tabs>
          <w:tab w:val="clear" w:pos="720"/>
          <w:tab w:val="num" w:pos="0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Ability to work independently and to demonstrate initiative. </w:t>
      </w:r>
    </w:p>
    <w:p w:rsidR="000F41C0" w:rsidRPr="00734E0F" w:rsidRDefault="000F41C0" w:rsidP="001B38A4">
      <w:pPr>
        <w:ind w:left="-567" w:right="-754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b/>
          <w:bCs/>
          <w:sz w:val="20"/>
          <w:szCs w:val="20"/>
          <w:lang w:eastAsia="en-AU"/>
        </w:rPr>
        <w:t>Desirable</w:t>
      </w: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 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-142"/>
        </w:tabs>
        <w:ind w:left="-567" w:right="-754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Understanding of Medicare arrangements. </w:t>
      </w:r>
    </w:p>
    <w:p w:rsidR="000F41C0" w:rsidRPr="00734E0F" w:rsidRDefault="000F41C0" w:rsidP="001B38A4">
      <w:pPr>
        <w:numPr>
          <w:ilvl w:val="0"/>
          <w:numId w:val="2"/>
        </w:numPr>
        <w:tabs>
          <w:tab w:val="clear" w:pos="720"/>
          <w:tab w:val="num" w:pos="-142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 xml:space="preserve">Previous experience in Medical Reception </w:t>
      </w:r>
    </w:p>
    <w:p w:rsidR="000F41C0" w:rsidRDefault="000F41C0" w:rsidP="001B38A4">
      <w:pPr>
        <w:numPr>
          <w:ilvl w:val="0"/>
          <w:numId w:val="2"/>
        </w:numPr>
        <w:tabs>
          <w:tab w:val="clear" w:pos="720"/>
          <w:tab w:val="num" w:pos="-142"/>
        </w:tabs>
        <w:spacing w:before="100" w:beforeAutospacing="1" w:after="100" w:afterAutospacing="1"/>
        <w:ind w:left="-567" w:right="-755" w:firstLine="0"/>
        <w:rPr>
          <w:rFonts w:ascii="Century Gothic" w:eastAsia="Times New Roman" w:hAnsi="Century Gothic"/>
          <w:sz w:val="20"/>
          <w:szCs w:val="20"/>
          <w:lang w:eastAsia="en-AU"/>
        </w:rPr>
      </w:pPr>
      <w:r w:rsidRPr="00734E0F">
        <w:rPr>
          <w:rFonts w:ascii="Century Gothic" w:eastAsia="Times New Roman" w:hAnsi="Century Gothic"/>
          <w:sz w:val="20"/>
          <w:szCs w:val="20"/>
          <w:lang w:eastAsia="en-AU"/>
        </w:rPr>
        <w:t>Knowledge of medical terminology</w:t>
      </w:r>
    </w:p>
    <w:p w:rsidR="00637C98" w:rsidRPr="00734E0F" w:rsidRDefault="00637C98" w:rsidP="00637C98">
      <w:pPr>
        <w:spacing w:before="100" w:beforeAutospacing="1" w:after="100" w:afterAutospacing="1"/>
        <w:ind w:right="-755"/>
        <w:jc w:val="center"/>
        <w:rPr>
          <w:rFonts w:ascii="Century Gothic" w:eastAsia="Times New Roman" w:hAnsi="Century Gothic"/>
          <w:sz w:val="20"/>
          <w:szCs w:val="20"/>
          <w:lang w:eastAsia="en-AU"/>
        </w:rPr>
      </w:pPr>
      <w:r w:rsidRPr="00637C98">
        <w:rPr>
          <w:rFonts w:ascii="Century Gothic" w:eastAsia="Times New Roman" w:hAnsi="Century Gothic"/>
          <w:sz w:val="20"/>
          <w:szCs w:val="20"/>
          <w:lang w:eastAsia="en-AU"/>
        </w:rPr>
        <w:t>Enquiries</w:t>
      </w:r>
      <w:r w:rsidR="005F7D7B">
        <w:rPr>
          <w:rFonts w:ascii="Century Gothic" w:eastAsia="Times New Roman" w:hAnsi="Century Gothic"/>
          <w:sz w:val="20"/>
          <w:szCs w:val="20"/>
          <w:lang w:eastAsia="en-AU"/>
        </w:rPr>
        <w:t xml:space="preserve"> to Chris </w:t>
      </w:r>
      <w:proofErr w:type="gramStart"/>
      <w:r w:rsidR="005F7D7B">
        <w:rPr>
          <w:rFonts w:ascii="Century Gothic" w:eastAsia="Times New Roman" w:hAnsi="Century Gothic"/>
          <w:sz w:val="20"/>
          <w:szCs w:val="20"/>
          <w:lang w:eastAsia="en-AU"/>
        </w:rPr>
        <w:t>Clark :</w:t>
      </w:r>
      <w:proofErr w:type="gramEnd"/>
      <w:r w:rsidR="005F7D7B">
        <w:rPr>
          <w:rFonts w:ascii="Century Gothic" w:eastAsia="Times New Roman" w:hAnsi="Century Gothic"/>
          <w:sz w:val="20"/>
          <w:szCs w:val="20"/>
          <w:lang w:eastAsia="en-AU"/>
        </w:rPr>
        <w:t xml:space="preserve"> cclark@bulgarr</w:t>
      </w:r>
      <w:r w:rsidRPr="00637C98">
        <w:rPr>
          <w:rFonts w:ascii="Century Gothic" w:eastAsia="Times New Roman" w:hAnsi="Century Gothic"/>
          <w:sz w:val="20"/>
          <w:szCs w:val="20"/>
          <w:lang w:eastAsia="en-AU"/>
        </w:rPr>
        <w:t>.com.au or phone 6662 3514</w:t>
      </w:r>
      <w:bookmarkStart w:id="0" w:name="_GoBack"/>
      <w:bookmarkEnd w:id="0"/>
    </w:p>
    <w:p w:rsidR="000F41C0" w:rsidRPr="00734E0F" w:rsidRDefault="000F41C0" w:rsidP="001B38A4">
      <w:pPr>
        <w:spacing w:before="100" w:beforeAutospacing="1" w:after="100" w:afterAutospacing="1"/>
        <w:ind w:left="-567" w:right="-755"/>
        <w:jc w:val="center"/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</w:pPr>
      <w:r w:rsidRPr="00734E0F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Please </w:t>
      </w:r>
      <w:r w:rsidR="00637C98" w:rsidRPr="00734E0F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>send</w:t>
      </w:r>
      <w:r w:rsidR="0030103D" w:rsidRPr="00734E0F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 your application including a </w:t>
      </w:r>
      <w:proofErr w:type="gramStart"/>
      <w:r w:rsidR="0030103D" w:rsidRPr="00734E0F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CV </w:t>
      </w:r>
      <w:r w:rsidRPr="00734E0F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 to</w:t>
      </w:r>
      <w:proofErr w:type="gramEnd"/>
      <w:r w:rsidRPr="00734E0F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 </w:t>
      </w:r>
      <w:hyperlink r:id="rId5" w:history="1">
        <w:r w:rsidR="00BE2FFE" w:rsidRPr="00734E0F">
          <w:rPr>
            <w:rStyle w:val="Hyperlink"/>
            <w:rFonts w:ascii="Century Gothic" w:hAnsi="Century Gothic"/>
            <w:b/>
            <w:bCs/>
            <w:i/>
            <w:iCs/>
            <w:sz w:val="20"/>
            <w:szCs w:val="20"/>
            <w:lang w:eastAsia="en-AU"/>
          </w:rPr>
          <w:t>hr@bnmac.com.au</w:t>
        </w:r>
      </w:hyperlink>
      <w:r w:rsidRPr="00734E0F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 </w:t>
      </w:r>
    </w:p>
    <w:p w:rsidR="00637C98" w:rsidRPr="000235A3" w:rsidRDefault="00637C98" w:rsidP="00637C98">
      <w:pPr>
        <w:spacing w:before="100" w:beforeAutospacing="1" w:after="100" w:afterAutospacing="1"/>
        <w:ind w:hanging="709"/>
        <w:jc w:val="center"/>
        <w:rPr>
          <w:rFonts w:ascii="Century Gothic" w:hAnsi="Century Gothic"/>
          <w:sz w:val="20"/>
          <w:szCs w:val="20"/>
          <w:lang w:eastAsia="en-AU"/>
        </w:rPr>
      </w:pPr>
      <w:r w:rsidRPr="000235A3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Closing date: </w:t>
      </w:r>
      <w:r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 </w:t>
      </w:r>
      <w:r w:rsidR="00065BB9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 xml:space="preserve">5 pm </w:t>
      </w:r>
      <w:r w:rsidR="00300FD5">
        <w:rPr>
          <w:rFonts w:ascii="Century Gothic" w:hAnsi="Century Gothic"/>
          <w:b/>
          <w:bCs/>
          <w:i/>
          <w:iCs/>
          <w:sz w:val="20"/>
          <w:szCs w:val="20"/>
          <w:lang w:eastAsia="en-AU"/>
        </w:rPr>
        <w:t>9 August 2022</w:t>
      </w:r>
    </w:p>
    <w:p w:rsidR="00E80EC0" w:rsidRPr="001B38A4" w:rsidRDefault="00E80EC0" w:rsidP="00637C98">
      <w:pPr>
        <w:spacing w:before="100" w:beforeAutospacing="1" w:after="100" w:afterAutospacing="1"/>
        <w:ind w:left="-567" w:right="-755"/>
        <w:jc w:val="center"/>
        <w:rPr>
          <w:rFonts w:ascii="Century Gothic" w:hAnsi="Century Gothic"/>
          <w:sz w:val="20"/>
          <w:szCs w:val="20"/>
          <w:lang w:eastAsia="en-AU"/>
        </w:rPr>
      </w:pPr>
    </w:p>
    <w:sectPr w:rsidR="00E80EC0" w:rsidRPr="001B38A4" w:rsidSect="001B38A4">
      <w:pgSz w:w="11906" w:h="16838"/>
      <w:pgMar w:top="142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A83471"/>
    <w:multiLevelType w:val="multilevel"/>
    <w:tmpl w:val="1E920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5047831"/>
    <w:multiLevelType w:val="multilevel"/>
    <w:tmpl w:val="8416A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TMzMTIwszAxNDZX0lEKTi0uzszPAykwqQUA0ky8nCwAAAA="/>
  </w:docVars>
  <w:rsids>
    <w:rsidRoot w:val="000F41C0"/>
    <w:rsid w:val="00065BB9"/>
    <w:rsid w:val="000C2F93"/>
    <w:rsid w:val="000E5CE5"/>
    <w:rsid w:val="000E7DBF"/>
    <w:rsid w:val="000F41C0"/>
    <w:rsid w:val="00196D35"/>
    <w:rsid w:val="001B38A4"/>
    <w:rsid w:val="00233641"/>
    <w:rsid w:val="00300FD5"/>
    <w:rsid w:val="0030103D"/>
    <w:rsid w:val="00367BF2"/>
    <w:rsid w:val="003A4F1F"/>
    <w:rsid w:val="00411DD6"/>
    <w:rsid w:val="00527D64"/>
    <w:rsid w:val="005E016A"/>
    <w:rsid w:val="005F7D7B"/>
    <w:rsid w:val="00637C98"/>
    <w:rsid w:val="00693212"/>
    <w:rsid w:val="00734E0F"/>
    <w:rsid w:val="00764BFD"/>
    <w:rsid w:val="008921BC"/>
    <w:rsid w:val="00AC0C1D"/>
    <w:rsid w:val="00BE2FFE"/>
    <w:rsid w:val="00D114A5"/>
    <w:rsid w:val="00E67195"/>
    <w:rsid w:val="00E8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C2A8E"/>
  <w15:docId w15:val="{4EF23351-A43F-4F80-9679-32AF859E7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ind w:left="56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41C0"/>
    <w:pPr>
      <w:ind w:left="0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41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2F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E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E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61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r@bnmac.com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Thompson</dc:creator>
  <cp:lastModifiedBy>Kim Thompson</cp:lastModifiedBy>
  <cp:revision>2</cp:revision>
  <cp:lastPrinted>2020-06-04T02:31:00Z</cp:lastPrinted>
  <dcterms:created xsi:type="dcterms:W3CDTF">2022-07-14T23:24:00Z</dcterms:created>
  <dcterms:modified xsi:type="dcterms:W3CDTF">2022-07-14T23:24:00Z</dcterms:modified>
</cp:coreProperties>
</file>